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E6C5" w14:textId="4F859798" w:rsidR="009E622D" w:rsidRPr="00C238C0" w:rsidRDefault="009E622D">
      <w:pPr>
        <w:rPr>
          <w:rFonts w:ascii="Arial" w:hAnsi="Arial" w:cs="Arial"/>
          <w:b/>
          <w:sz w:val="24"/>
          <w:szCs w:val="24"/>
        </w:rPr>
      </w:pPr>
    </w:p>
    <w:p w14:paraId="4A66E430" w14:textId="77777777" w:rsidR="00294907" w:rsidRPr="00294907" w:rsidRDefault="00294907" w:rsidP="00DC02B2">
      <w:pPr>
        <w:spacing w:after="0"/>
        <w:rPr>
          <w:rFonts w:ascii="Arial" w:hAnsi="Arial" w:cs="Arial"/>
          <w:b/>
          <w:sz w:val="24"/>
          <w:szCs w:val="24"/>
        </w:rPr>
      </w:pPr>
      <w:r w:rsidRPr="00294907">
        <w:rPr>
          <w:rFonts w:ascii="Arial" w:hAnsi="Arial" w:cs="Arial"/>
          <w:b/>
          <w:sz w:val="24"/>
          <w:szCs w:val="24"/>
        </w:rPr>
        <w:t xml:space="preserve">7952 Illustration </w:t>
      </w:r>
      <w:r>
        <w:rPr>
          <w:rFonts w:ascii="Arial" w:hAnsi="Arial" w:cs="Arial"/>
          <w:b/>
          <w:sz w:val="24"/>
          <w:szCs w:val="24"/>
        </w:rPr>
        <w:t>4</w:t>
      </w:r>
    </w:p>
    <w:tbl>
      <w:tblPr>
        <w:tblW w:w="1440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521"/>
        <w:gridCol w:w="1708"/>
        <w:gridCol w:w="236"/>
        <w:gridCol w:w="522"/>
        <w:gridCol w:w="622"/>
        <w:gridCol w:w="360"/>
        <w:gridCol w:w="588"/>
        <w:gridCol w:w="592"/>
        <w:gridCol w:w="507"/>
        <w:gridCol w:w="434"/>
        <w:gridCol w:w="643"/>
        <w:gridCol w:w="569"/>
        <w:gridCol w:w="339"/>
        <w:gridCol w:w="912"/>
        <w:gridCol w:w="329"/>
        <w:gridCol w:w="870"/>
        <w:gridCol w:w="1450"/>
        <w:gridCol w:w="128"/>
        <w:gridCol w:w="126"/>
        <w:gridCol w:w="128"/>
        <w:gridCol w:w="413"/>
        <w:gridCol w:w="130"/>
        <w:gridCol w:w="121"/>
        <w:gridCol w:w="152"/>
      </w:tblGrid>
      <w:tr w:rsidR="009E622D" w:rsidRPr="005E0697" w14:paraId="24D46468" w14:textId="77777777" w:rsidTr="00B85732">
        <w:trPr>
          <w:gridAfter w:val="1"/>
          <w:wAfter w:w="152" w:type="dxa"/>
          <w:trHeight w:val="320"/>
        </w:trPr>
        <w:tc>
          <w:tcPr>
            <w:tcW w:w="423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4CF05C" w14:textId="66A62E38" w:rsidR="009E622D" w:rsidRPr="005E0697" w:rsidRDefault="009E622D" w:rsidP="003E71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M 571-C (</w:t>
            </w:r>
            <w:r w:rsidR="003E71C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="003E71C4" w:rsidRPr="003E71C4">
              <w:rPr>
                <w:rFonts w:ascii="Arial" w:eastAsia="Times New Roman" w:hAnsi="Arial" w:cs="Arial"/>
                <w:sz w:val="20"/>
                <w:szCs w:val="20"/>
              </w:rPr>
              <w:t>/9</w:t>
            </w:r>
            <w:r w:rsidR="003E71C4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 w:rsidRPr="003E71C4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2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ADDAF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8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B695B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TE CONTROLLER’S OFFICE</w:t>
            </w:r>
          </w:p>
        </w:tc>
        <w:tc>
          <w:tcPr>
            <w:tcW w:w="329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997E3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5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BF8CB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PORT NO: 1</w:t>
            </w:r>
          </w:p>
        </w:tc>
      </w:tr>
      <w:tr w:rsidR="009E622D" w:rsidRPr="005E0697" w14:paraId="76595661" w14:textId="77777777" w:rsidTr="00B85732">
        <w:trPr>
          <w:gridAfter w:val="1"/>
          <w:wAfter w:w="152" w:type="dxa"/>
          <w:trHeight w:val="320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1CA96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ROLLER’S USE ONLY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B69B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32C1F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PORT OF ACCRUALS TO CONTROLLER’S ACCOUNTS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8B5B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101A7" w14:textId="579A5466" w:rsidR="009E622D" w:rsidRPr="005E0697" w:rsidRDefault="009E622D" w:rsidP="00C36C9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AGE 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="0076003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</w:p>
        </w:tc>
      </w:tr>
      <w:tr w:rsidR="009E622D" w:rsidRPr="005E0697" w14:paraId="753B6BD4" w14:textId="77777777" w:rsidTr="00B85732">
        <w:trPr>
          <w:gridAfter w:val="1"/>
          <w:wAfter w:w="152" w:type="dxa"/>
          <w:trHeight w:val="320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53CAF6" w14:textId="7506F06B" w:rsidR="009E622D" w:rsidRPr="005E0697" w:rsidRDefault="002C6350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C</w:t>
            </w:r>
            <w:r w:rsidR="009E622D"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MENT NO:</w:t>
            </w:r>
            <w:r w:rsidR="00BE4CB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="009E622D"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E25C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1CC232" w14:textId="647E184F" w:rsidR="009E622D" w:rsidRPr="005E0697" w:rsidRDefault="009E622D" w:rsidP="007600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UNE 30, </w:t>
            </w:r>
            <w:r w:rsidR="0084162C"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XX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52F61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B8C3C7" w14:textId="77777777" w:rsidR="009E622D" w:rsidRPr="005E0697" w:rsidRDefault="009E622D" w:rsidP="00C36C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ROLLER’S USE ONLY</w:t>
            </w:r>
          </w:p>
        </w:tc>
      </w:tr>
      <w:tr w:rsidR="009E622D" w:rsidRPr="005E0697" w14:paraId="3243DDE6" w14:textId="77777777" w:rsidTr="00B85732">
        <w:trPr>
          <w:gridAfter w:val="1"/>
          <w:wAfter w:w="152" w:type="dxa"/>
          <w:trHeight w:val="243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A4893F" w14:textId="5B082F4D" w:rsidR="009E622D" w:rsidRPr="005E0697" w:rsidRDefault="009E622D" w:rsidP="005A2F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: 1</w:t>
            </w:r>
            <w:r w:rsidR="005A2F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4</w:t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000 </w:t>
            </w:r>
            <w:r w:rsidR="005A2F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INING</w:t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UND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1F8A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1CCC1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CDD19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EE5BC7" w14:textId="1A40745B" w:rsidR="009E622D" w:rsidRPr="005E0697" w:rsidRDefault="009E622D" w:rsidP="00C36C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URSORY REVIEW 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400A634F" w14:textId="77777777" w:rsidTr="00B85732">
        <w:trPr>
          <w:gridAfter w:val="1"/>
          <w:wAfter w:w="152" w:type="dxa"/>
          <w:trHeight w:val="228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A49D1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ENCY: Agency (5555)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B61B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503B6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032E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22FB2B" w14:textId="06A00E4E" w:rsidR="009E622D" w:rsidRPr="005E0697" w:rsidRDefault="009E622D" w:rsidP="00C36C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U. INPUT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75E157EE" w14:textId="77777777" w:rsidTr="00B85732">
        <w:trPr>
          <w:gridAfter w:val="1"/>
          <w:wAfter w:w="152" w:type="dxa"/>
          <w:trHeight w:val="212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09A80" w14:textId="0094A2E5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AILCODE: </w:t>
            </w:r>
            <w:r w:rsidR="00015F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55</w:t>
            </w:r>
            <w:r w:rsidR="00015F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4014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33014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C3CE1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C61A07" w14:textId="455173F8" w:rsidR="009E622D" w:rsidRPr="005E0697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NDITURES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6711C8E3" w14:textId="77777777" w:rsidTr="00B85732">
        <w:trPr>
          <w:gridAfter w:val="1"/>
          <w:wAfter w:w="152" w:type="dxa"/>
          <w:trHeight w:val="121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F73A0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AD07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9CA44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57D87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192E4B" w14:textId="60DABC52" w:rsidR="009E622D" w:rsidRPr="005E0697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ENUES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5B15E6BE" w14:textId="77777777" w:rsidTr="00B85732">
        <w:trPr>
          <w:gridAfter w:val="1"/>
          <w:wAfter w:w="152" w:type="dxa"/>
          <w:trHeight w:val="288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549DE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AA74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2FE1A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F17A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08579E" w14:textId="42777DB7" w:rsidR="009E622D" w:rsidRPr="005E0697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RKSHEET/</w:t>
            </w:r>
            <w:proofErr w:type="gramStart"/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CUM._</w:t>
            </w:r>
            <w:proofErr w:type="gramEnd"/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</w:t>
            </w:r>
          </w:p>
        </w:tc>
      </w:tr>
      <w:tr w:rsidR="00635E63" w:rsidRPr="005E0697" w14:paraId="0991325E" w14:textId="77777777" w:rsidTr="00B85732">
        <w:trPr>
          <w:gridAfter w:val="1"/>
          <w:wAfter w:w="152" w:type="dxa"/>
          <w:trHeight w:val="327"/>
        </w:trPr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41F68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ACCOUNT DESCRIPTION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9B1837" w14:textId="7F670C03" w:rsidR="009E622D" w:rsidRPr="005E0697" w:rsidRDefault="009E622D" w:rsidP="00527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*ENTER**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FCF6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82FA7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D/C</w:t>
            </w:r>
          </w:p>
        </w:tc>
        <w:tc>
          <w:tcPr>
            <w:tcW w:w="62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D05E8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FY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C862E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M</w:t>
            </w:r>
          </w:p>
        </w:tc>
        <w:tc>
          <w:tcPr>
            <w:tcW w:w="588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87E2F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REF</w:t>
            </w:r>
          </w:p>
        </w:tc>
        <w:tc>
          <w:tcPr>
            <w:tcW w:w="59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1AA82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CA</w:t>
            </w:r>
          </w:p>
        </w:tc>
        <w:tc>
          <w:tcPr>
            <w:tcW w:w="507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B176C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PG</w:t>
            </w:r>
          </w:p>
        </w:tc>
        <w:tc>
          <w:tcPr>
            <w:tcW w:w="434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27446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EL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780A8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COM</w:t>
            </w:r>
          </w:p>
        </w:tc>
        <w:tc>
          <w:tcPr>
            <w:tcW w:w="569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3867C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TSK</w:t>
            </w:r>
          </w:p>
        </w:tc>
        <w:tc>
          <w:tcPr>
            <w:tcW w:w="339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F1565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T</w:t>
            </w:r>
          </w:p>
        </w:tc>
        <w:tc>
          <w:tcPr>
            <w:tcW w:w="91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8A31C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SFUND</w:t>
            </w:r>
          </w:p>
        </w:tc>
        <w:tc>
          <w:tcPr>
            <w:tcW w:w="329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A487E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B</w:t>
            </w:r>
          </w:p>
        </w:tc>
        <w:tc>
          <w:tcPr>
            <w:tcW w:w="870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FE258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ACCT</w:t>
            </w:r>
          </w:p>
        </w:tc>
        <w:tc>
          <w:tcPr>
            <w:tcW w:w="1450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F33F1A" w14:textId="640B8D83" w:rsidR="009E622D" w:rsidRPr="005E0697" w:rsidRDefault="009E622D" w:rsidP="00015F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*ENTER**</w:t>
            </w:r>
            <w:r w:rsidR="0052734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ACCRUAL AMOUNT</w:t>
            </w:r>
          </w:p>
        </w:tc>
        <w:tc>
          <w:tcPr>
            <w:tcW w:w="254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C8C11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A4070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0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AEDE4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B95FF84" w14:textId="77777777" w:rsidTr="00B85732">
        <w:trPr>
          <w:gridAfter w:val="1"/>
          <w:wAfter w:w="152" w:type="dxa"/>
          <w:trHeight w:val="151"/>
        </w:trPr>
        <w:tc>
          <w:tcPr>
            <w:tcW w:w="252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45EFF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13502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ENCUMBRANCE</w:t>
            </w:r>
          </w:p>
        </w:tc>
        <w:tc>
          <w:tcPr>
            <w:tcW w:w="236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F5CD2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2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CD2F0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62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913CA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36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01C0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8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D0C25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9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BB5B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07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B96CF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43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962D8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643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C654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69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A7716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339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B7217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91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8B94E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329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DCC82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7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F820C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4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0ED94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4" w:type="dxa"/>
            <w:gridSpan w:val="2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B3125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1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D4B79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D/C</w:t>
            </w:r>
          </w:p>
        </w:tc>
        <w:tc>
          <w:tcPr>
            <w:tcW w:w="250" w:type="dxa"/>
            <w:gridSpan w:val="2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93865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35E63" w:rsidRPr="005E0697" w14:paraId="55DDA733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78361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C08AC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267,070.53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985C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28C3D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ED411A" w14:textId="6B975902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E77F4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0A91F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8DD1D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B9338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F9870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BDBCA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FA695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A739C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60F3C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7489E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DC669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E6AE94" w14:textId="2A40D40D" w:rsidR="009E622D" w:rsidRPr="005E0697" w:rsidRDefault="004F6013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,407,805.21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C451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7312E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A96D9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70CCEE8C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64209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VALUATION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37BF4" w14:textId="2EE45AE2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,487.87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F7087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0CD2B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FC7859" w14:textId="4A521ACD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A194D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D80A3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0DDC5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C9E99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1226E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6C6EC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E2748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9C32C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550C2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C02AC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3602C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16BC54" w14:textId="1D0C777B" w:rsidR="009E622D" w:rsidRPr="005E0697" w:rsidRDefault="004F6013" w:rsidP="00D601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03</w:t>
            </w:r>
            <w:r w:rsidR="00D6018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="00D6018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6.6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43C96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91EA4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D6782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7A40D948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E8646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607A7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,583.0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47FAA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67DDF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BB2BE4" w14:textId="3374908F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8F978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B4FDB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774AD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7F451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8A708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0BB78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8D3AC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155BC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6EE00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94196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9F16C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63AD00" w14:textId="77777777" w:rsidR="009E622D" w:rsidRPr="005E0697" w:rsidRDefault="009E622D" w:rsidP="00C058C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995,632.1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F0C18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3D1A6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2BC56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6F9E509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DC89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-DISTRIB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8D443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,583.0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7DDC2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7286A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A56687" w14:textId="2B175889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5B0E0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36EDB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4ACCB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9C61A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5AD69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2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E8903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F2656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27FF5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7AD8C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DA80F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9157B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7326A3" w14:textId="70B62694" w:rsidR="009E622D" w:rsidRPr="005E0697" w:rsidRDefault="009E622D" w:rsidP="0090113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995,632.1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9E2AC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DC265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B73F0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3CE47430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D4368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843B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LEARING ACCOUN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3DA67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2855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5E94D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81CD35" w14:textId="4088265F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AA4BE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2E10F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4CC08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81A4E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9FE07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727C4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16D48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E55C3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0ED9B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C3C68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A422F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DDB26C" w14:textId="23D97093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,967,098.95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12B38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7DF0C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8BA92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6AD0E14E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A326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IMBURSEMEN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7D4308" w14:textId="74AC06C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,250.0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81760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99C89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B0AE09" w14:textId="4C79B829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1141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122CD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502D5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E95E7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DADE9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9B1AE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630E8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30C38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CB041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69AB1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D59A6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203840" w14:textId="0347F96E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109,100.0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1AC35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C3F2F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4D916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377E371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A605DF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IMBURSEMEN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E0133C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F2C46D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0A66F0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BFD95D0" w14:textId="629FB58F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A69309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079FD8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2FEFFE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BAB0F2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C7283F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03DB1B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9D76D4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887442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84EB03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DC9EC5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67D9E3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C2AF261" w14:textId="7B389214" w:rsidR="009E622D" w:rsidRPr="005E0697" w:rsidDel="000E2C84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2,500.01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6A143A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3AC9A3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FA5B75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35E63" w:rsidRPr="005E0697" w14:paraId="0589666B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5D47A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VOLVING FUND ADVANCE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93D20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EE0F8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D6302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01B237" w14:textId="1EF596C0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1EB96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BC757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F2710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E5FD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4DCFD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2A56E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54847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6A3A4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49502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9432F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742F6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C7567D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0,000.0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4DDD1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269EF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ADD9C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C27041D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45104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8DA69E" w14:textId="5D413A1A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,166.3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3DD1C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A61CC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AAFBCD" w14:textId="4A737051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8AA47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D43D8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4924C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14E41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7F6C0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5FED0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15375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F963A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71672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8EDD9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D8D4C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17511A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235,550.21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8F114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97ECB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625A1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7C8EECB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D5AB9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VALUATION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25B97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4A029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5269A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ACA6E7" w14:textId="17D89CDA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8BC7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6AD26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17BBE6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903CA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737AD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3BFEA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A4BB7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B773B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DEAD3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A6DA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14DA8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109A0E" w14:textId="5E2130C4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0,777.97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F2CE3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DE30F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08EF1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C1466E9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7DA66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64BFC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1D849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746C2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65B8BB" w14:textId="571AECFD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6CD05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81CE4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D2915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1EAED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2742A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34EFD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E2BA0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07F9C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0659E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B4C4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F633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29EAF6" w14:textId="7B4AA3C3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,901.3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27BB2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3B49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72D9A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8EA7A40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BCB5B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-DISTRIB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93E2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60863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09EA2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68FC3E" w14:textId="2D0D4424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A185B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941B0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DE531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27120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EC04A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7BD15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1AC4E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00CB0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78AD3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9A2CF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BCB21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09D208" w14:textId="4133FA1B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,901.3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CB727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F33F4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CF974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66D09760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60907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LEARING ACCOUN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91F27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0F16D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EC39F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792008" w14:textId="68A7898C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CEC88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F05D3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35670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BDE25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A0EDF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D4CAD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77160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9464D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EDF1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5235E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EB086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A688F8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6,353.87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E16EE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697C53" w14:textId="77777777" w:rsidR="009E622D" w:rsidRPr="005E0697" w:rsidRDefault="00A746F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D34A2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3CB09247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4C3C9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IMBURSEMEN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BCD986" w14:textId="77777777" w:rsidR="009E622D" w:rsidRPr="005E0697" w:rsidRDefault="009E622D" w:rsidP="00294907">
            <w:pPr>
              <w:spacing w:after="0" w:line="240" w:lineRule="auto"/>
              <w:ind w:firstLineChars="600" w:firstLine="10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F1C8E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B58DA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090993" w14:textId="6FE22982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C1438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48D7C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8AD48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08BDE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690A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D7C39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76268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B00FB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58763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BBEA6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1D5E9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C3B960" w14:textId="77777777" w:rsidR="009E622D" w:rsidRPr="005E0697" w:rsidRDefault="00A746F4" w:rsidP="00A746F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40,488.1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AB79E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6F9D0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E906A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EB3018D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E8795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SCELLANEOUS REVENUE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831C3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DEA3F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449B0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FC887B" w14:textId="3E36FFFC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0C92D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6A899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2C478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C10DA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3603E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40AA4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D06AB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99AB1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448FC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4DA98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6C814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140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A811E0" w14:textId="77777777" w:rsidR="009E622D" w:rsidRPr="005E0697" w:rsidRDefault="00EA317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2.77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C2A81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B7AC5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5A3BC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5C354666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4F5F0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ET DEBITS/CREDI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FD837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278,474.7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A8F94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6F96C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F7E11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828A1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F9702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51289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8E21A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AF1CB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ECEEF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98882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ACBEE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1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2553C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pacing w:val="-8"/>
                <w:sz w:val="18"/>
                <w:szCs w:val="18"/>
              </w:rPr>
              <w:t>NET DEBITS/CREDITS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0ADBCB" w14:textId="77777777" w:rsidR="009E622D" w:rsidRPr="005E0697" w:rsidRDefault="00034DFC" w:rsidP="00034D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795,026.29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9EDBE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68037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5ABDE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622D" w:rsidRPr="005E0697" w14:paraId="199E88B5" w14:textId="77777777" w:rsidTr="00B85732">
        <w:trPr>
          <w:gridAfter w:val="1"/>
          <w:wAfter w:w="151" w:type="dxa"/>
          <w:trHeight w:val="260"/>
        </w:trPr>
        <w:tc>
          <w:tcPr>
            <w:tcW w:w="14249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DAA953" w14:textId="77777777" w:rsidR="009E622D" w:rsidRPr="005E0697" w:rsidRDefault="009E622D" w:rsidP="00294907">
            <w:pPr>
              <w:spacing w:after="0" w:line="240" w:lineRule="auto"/>
              <w:rPr>
                <w:rFonts w:ascii="Source Sans Pro" w:eastAsia="Times New Roman" w:hAnsi="Source Sans Pro" w:cs="Calibri"/>
                <w:color w:val="000000"/>
                <w:sz w:val="24"/>
                <w:szCs w:val="24"/>
              </w:rPr>
            </w:pPr>
            <w:r w:rsidRPr="005E0697">
              <w:rPr>
                <w:rFonts w:ascii="Source Sans Pro" w:eastAsia="Times New Roman" w:hAnsi="Source Sans Pro" w:cs="Calibri"/>
                <w:color w:val="000000"/>
                <w:sz w:val="24"/>
                <w:szCs w:val="24"/>
              </w:rPr>
              <w:t> </w:t>
            </w:r>
          </w:p>
        </w:tc>
      </w:tr>
      <w:tr w:rsidR="009E622D" w:rsidRPr="005E0697" w14:paraId="35F152D2" w14:textId="77777777" w:rsidTr="00B85732">
        <w:trPr>
          <w:trHeight w:val="241"/>
        </w:trPr>
        <w:tc>
          <w:tcPr>
            <w:tcW w:w="13331" w:type="dxa"/>
            <w:gridSpan w:val="18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4371B" w14:textId="77777777" w:rsidR="00C36C9F" w:rsidRDefault="00C36C9F" w:rsidP="002726E0">
            <w:pPr>
              <w:spacing w:after="0" w:line="240" w:lineRule="auto"/>
              <w:ind w:firstLineChars="200" w:firstLine="402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1EF3A08" w14:textId="158EBC8D" w:rsidR="00515077" w:rsidRPr="00515077" w:rsidRDefault="00515077" w:rsidP="002726E0">
            <w:pPr>
              <w:spacing w:after="0" w:line="240" w:lineRule="auto"/>
              <w:ind w:firstLineChars="200" w:firstLine="402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51507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Note:</w:t>
            </w:r>
          </w:p>
          <w:p w14:paraId="0192312F" w14:textId="2D4BF62F" w:rsidR="009E622D" w:rsidRPr="00E2582B" w:rsidRDefault="00283A08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/ </w:t>
            </w:r>
            <w:r w:rsidR="009E622D" w:rsidRPr="00E25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ounts, in aggregate (not including reimbursements, "CA" 90), must equal encumbrance credit amount for GL 3010 on Form 571B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7751" w14:textId="77777777" w:rsidR="009E622D" w:rsidRPr="005E0697" w:rsidRDefault="009E622D" w:rsidP="00294907">
            <w:pPr>
              <w:spacing w:after="0" w:line="240" w:lineRule="auto"/>
              <w:ind w:firstLineChars="200" w:firstLine="48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5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54D1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59490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E622D" w:rsidRPr="005E0697" w14:paraId="40C8D1B0" w14:textId="77777777" w:rsidTr="00B85732">
        <w:trPr>
          <w:trHeight w:val="49"/>
        </w:trPr>
        <w:tc>
          <w:tcPr>
            <w:tcW w:w="13331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5E5BC" w14:textId="77777777" w:rsidR="009E622D" w:rsidRDefault="009E622D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5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/ Reimbursement amounts, in aggregate, must equal encumbrance debit amount for the respective GLA on Form 571A</w:t>
            </w:r>
          </w:p>
          <w:p w14:paraId="06031B88" w14:textId="6024838E" w:rsidR="002726E0" w:rsidRPr="00E2582B" w:rsidRDefault="002726E0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3/ The </w:t>
            </w:r>
            <w:r w:rsidRPr="00E25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bits and credits are reversed on the Accrual Worksheet.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3F0B2" w14:textId="77777777" w:rsidR="009E622D" w:rsidRPr="005E0697" w:rsidRDefault="009E622D" w:rsidP="00294907">
            <w:pPr>
              <w:spacing w:after="0" w:line="240" w:lineRule="auto"/>
              <w:ind w:firstLineChars="200" w:firstLine="48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5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5B0AA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0EA0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6BD2F06" w14:textId="5F0746AE" w:rsidR="00DF579E" w:rsidRDefault="00DF579E" w:rsidP="00DE71FD">
      <w:pPr>
        <w:rPr>
          <w:rFonts w:ascii="Arial" w:hAnsi="Arial" w:cs="Arial"/>
          <w:b/>
          <w:sz w:val="24"/>
          <w:szCs w:val="24"/>
        </w:rPr>
      </w:pPr>
    </w:p>
    <w:sectPr w:rsidR="00DF579E" w:rsidSect="0087682A">
      <w:type w:val="continuous"/>
      <w:pgSz w:w="15840" w:h="12240" w:orient="landscape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BB24E" w14:textId="77777777" w:rsidR="0087682A" w:rsidRDefault="0087682A">
      <w:r>
        <w:separator/>
      </w:r>
    </w:p>
  </w:endnote>
  <w:endnote w:type="continuationSeparator" w:id="0">
    <w:p w14:paraId="58F70517" w14:textId="77777777" w:rsidR="0087682A" w:rsidRDefault="0087682A">
      <w:r>
        <w:continuationSeparator/>
      </w:r>
    </w:p>
  </w:endnote>
  <w:endnote w:type="continuationNotice" w:id="1">
    <w:p w14:paraId="4FE8CD74" w14:textId="77777777" w:rsidR="0087682A" w:rsidRDefault="008768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1F5B4" w14:textId="77777777" w:rsidR="0087682A" w:rsidRDefault="0087682A">
      <w:r>
        <w:separator/>
      </w:r>
    </w:p>
  </w:footnote>
  <w:footnote w:type="continuationSeparator" w:id="0">
    <w:p w14:paraId="5569F392" w14:textId="77777777" w:rsidR="0087682A" w:rsidRDefault="0087682A">
      <w:r>
        <w:continuationSeparator/>
      </w:r>
    </w:p>
  </w:footnote>
  <w:footnote w:type="continuationNotice" w:id="1">
    <w:p w14:paraId="360FCE9D" w14:textId="77777777" w:rsidR="0087682A" w:rsidRDefault="008768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1073C"/>
    <w:multiLevelType w:val="hybridMultilevel"/>
    <w:tmpl w:val="7AEC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412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DAyMjA3NjYxszBQ0lEKTi0uzszPAykwtagFAJFeeqYtAAAA"/>
  </w:docVars>
  <w:rsids>
    <w:rsidRoot w:val="00FC57C0"/>
    <w:rsid w:val="00001A65"/>
    <w:rsid w:val="000028D7"/>
    <w:rsid w:val="00010B50"/>
    <w:rsid w:val="00013ED8"/>
    <w:rsid w:val="00015878"/>
    <w:rsid w:val="00015FBE"/>
    <w:rsid w:val="00016D3A"/>
    <w:rsid w:val="00027745"/>
    <w:rsid w:val="00033923"/>
    <w:rsid w:val="00034DFC"/>
    <w:rsid w:val="00035B55"/>
    <w:rsid w:val="00036F60"/>
    <w:rsid w:val="00040A6F"/>
    <w:rsid w:val="00041564"/>
    <w:rsid w:val="00045550"/>
    <w:rsid w:val="00046B75"/>
    <w:rsid w:val="00052288"/>
    <w:rsid w:val="000535FA"/>
    <w:rsid w:val="000555B7"/>
    <w:rsid w:val="00060F31"/>
    <w:rsid w:val="00061E2B"/>
    <w:rsid w:val="000626BC"/>
    <w:rsid w:val="00062A63"/>
    <w:rsid w:val="00067B2F"/>
    <w:rsid w:val="00071E07"/>
    <w:rsid w:val="0007261D"/>
    <w:rsid w:val="00073CBD"/>
    <w:rsid w:val="000745AA"/>
    <w:rsid w:val="00075781"/>
    <w:rsid w:val="000806C0"/>
    <w:rsid w:val="000812F4"/>
    <w:rsid w:val="00084631"/>
    <w:rsid w:val="000865D0"/>
    <w:rsid w:val="0008755F"/>
    <w:rsid w:val="000902BA"/>
    <w:rsid w:val="00090F42"/>
    <w:rsid w:val="00093DDC"/>
    <w:rsid w:val="00094BCF"/>
    <w:rsid w:val="000A0C34"/>
    <w:rsid w:val="000A34E1"/>
    <w:rsid w:val="000B21F0"/>
    <w:rsid w:val="000B5C54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2DF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523B"/>
    <w:rsid w:val="00146B59"/>
    <w:rsid w:val="001508EF"/>
    <w:rsid w:val="00150999"/>
    <w:rsid w:val="00152269"/>
    <w:rsid w:val="0015464F"/>
    <w:rsid w:val="00154B30"/>
    <w:rsid w:val="0015559B"/>
    <w:rsid w:val="00155EFF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66EB"/>
    <w:rsid w:val="0019694C"/>
    <w:rsid w:val="001A0C06"/>
    <w:rsid w:val="001A33B2"/>
    <w:rsid w:val="001A6255"/>
    <w:rsid w:val="001A677C"/>
    <w:rsid w:val="001A7917"/>
    <w:rsid w:val="001B0F68"/>
    <w:rsid w:val="001B1928"/>
    <w:rsid w:val="001C590E"/>
    <w:rsid w:val="001D2E89"/>
    <w:rsid w:val="001D6CA5"/>
    <w:rsid w:val="001D70A4"/>
    <w:rsid w:val="001E2B90"/>
    <w:rsid w:val="001E3509"/>
    <w:rsid w:val="001E3AEF"/>
    <w:rsid w:val="001E4D53"/>
    <w:rsid w:val="001F098E"/>
    <w:rsid w:val="001F247D"/>
    <w:rsid w:val="001F3410"/>
    <w:rsid w:val="0020450C"/>
    <w:rsid w:val="00204AA8"/>
    <w:rsid w:val="002051FB"/>
    <w:rsid w:val="00205991"/>
    <w:rsid w:val="00206E25"/>
    <w:rsid w:val="00212EDD"/>
    <w:rsid w:val="002201EF"/>
    <w:rsid w:val="00222400"/>
    <w:rsid w:val="002239E9"/>
    <w:rsid w:val="00225D61"/>
    <w:rsid w:val="00230B8B"/>
    <w:rsid w:val="002351C5"/>
    <w:rsid w:val="002355B7"/>
    <w:rsid w:val="00235601"/>
    <w:rsid w:val="00236C0D"/>
    <w:rsid w:val="00245F2C"/>
    <w:rsid w:val="00250EB0"/>
    <w:rsid w:val="00251B4D"/>
    <w:rsid w:val="00253BC6"/>
    <w:rsid w:val="00256BEE"/>
    <w:rsid w:val="00257909"/>
    <w:rsid w:val="00257AF7"/>
    <w:rsid w:val="00262A6C"/>
    <w:rsid w:val="00262E1B"/>
    <w:rsid w:val="00263478"/>
    <w:rsid w:val="00265920"/>
    <w:rsid w:val="00266114"/>
    <w:rsid w:val="00267B66"/>
    <w:rsid w:val="002726E0"/>
    <w:rsid w:val="00273196"/>
    <w:rsid w:val="00273300"/>
    <w:rsid w:val="002738B4"/>
    <w:rsid w:val="00283A08"/>
    <w:rsid w:val="00285CA1"/>
    <w:rsid w:val="002911A2"/>
    <w:rsid w:val="00294907"/>
    <w:rsid w:val="002949CD"/>
    <w:rsid w:val="00296F3E"/>
    <w:rsid w:val="002A1C6A"/>
    <w:rsid w:val="002A38E2"/>
    <w:rsid w:val="002C14D6"/>
    <w:rsid w:val="002C54BC"/>
    <w:rsid w:val="002C6350"/>
    <w:rsid w:val="002D17E7"/>
    <w:rsid w:val="002D504C"/>
    <w:rsid w:val="002D51F3"/>
    <w:rsid w:val="002D6BA1"/>
    <w:rsid w:val="002E16C6"/>
    <w:rsid w:val="002E1E0A"/>
    <w:rsid w:val="002E40DC"/>
    <w:rsid w:val="002E5911"/>
    <w:rsid w:val="002F11F3"/>
    <w:rsid w:val="002F3CEE"/>
    <w:rsid w:val="002F42D8"/>
    <w:rsid w:val="002F4F90"/>
    <w:rsid w:val="002F706B"/>
    <w:rsid w:val="00304E75"/>
    <w:rsid w:val="003078C0"/>
    <w:rsid w:val="003125BF"/>
    <w:rsid w:val="00313A47"/>
    <w:rsid w:val="003141CC"/>
    <w:rsid w:val="00320F0F"/>
    <w:rsid w:val="00323E0C"/>
    <w:rsid w:val="00330695"/>
    <w:rsid w:val="0033119B"/>
    <w:rsid w:val="00331C7D"/>
    <w:rsid w:val="00336299"/>
    <w:rsid w:val="00343804"/>
    <w:rsid w:val="00351D0C"/>
    <w:rsid w:val="00352F27"/>
    <w:rsid w:val="00364857"/>
    <w:rsid w:val="00365388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171"/>
    <w:rsid w:val="003B5828"/>
    <w:rsid w:val="003B7BEF"/>
    <w:rsid w:val="003D21C4"/>
    <w:rsid w:val="003D5048"/>
    <w:rsid w:val="003D5AEA"/>
    <w:rsid w:val="003D5D4F"/>
    <w:rsid w:val="003E71C4"/>
    <w:rsid w:val="003F3193"/>
    <w:rsid w:val="003F3291"/>
    <w:rsid w:val="0040109B"/>
    <w:rsid w:val="0040187E"/>
    <w:rsid w:val="00401ACF"/>
    <w:rsid w:val="0040346F"/>
    <w:rsid w:val="00412EE4"/>
    <w:rsid w:val="00420225"/>
    <w:rsid w:val="00420805"/>
    <w:rsid w:val="004221B8"/>
    <w:rsid w:val="00425526"/>
    <w:rsid w:val="0042591C"/>
    <w:rsid w:val="00425E48"/>
    <w:rsid w:val="00427D26"/>
    <w:rsid w:val="00441D5E"/>
    <w:rsid w:val="00441FD6"/>
    <w:rsid w:val="00446575"/>
    <w:rsid w:val="00447BA1"/>
    <w:rsid w:val="00447D6D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A66F3"/>
    <w:rsid w:val="004A796A"/>
    <w:rsid w:val="004B478C"/>
    <w:rsid w:val="004B5C90"/>
    <w:rsid w:val="004B6171"/>
    <w:rsid w:val="004C0592"/>
    <w:rsid w:val="004C141C"/>
    <w:rsid w:val="004C1E6E"/>
    <w:rsid w:val="004C2963"/>
    <w:rsid w:val="004D72DE"/>
    <w:rsid w:val="004E11AC"/>
    <w:rsid w:val="004E20DB"/>
    <w:rsid w:val="004E2B77"/>
    <w:rsid w:val="004E5AAC"/>
    <w:rsid w:val="004F096D"/>
    <w:rsid w:val="004F0E26"/>
    <w:rsid w:val="004F6013"/>
    <w:rsid w:val="0050127B"/>
    <w:rsid w:val="00502117"/>
    <w:rsid w:val="00505BE9"/>
    <w:rsid w:val="00513B9F"/>
    <w:rsid w:val="00515077"/>
    <w:rsid w:val="005159E4"/>
    <w:rsid w:val="00521CC2"/>
    <w:rsid w:val="005223B8"/>
    <w:rsid w:val="005225E6"/>
    <w:rsid w:val="005253C8"/>
    <w:rsid w:val="0052734C"/>
    <w:rsid w:val="00527892"/>
    <w:rsid w:val="005324DA"/>
    <w:rsid w:val="0053308F"/>
    <w:rsid w:val="00535B55"/>
    <w:rsid w:val="00543507"/>
    <w:rsid w:val="00545134"/>
    <w:rsid w:val="005452AE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15C1"/>
    <w:rsid w:val="005829E0"/>
    <w:rsid w:val="00591D5A"/>
    <w:rsid w:val="00596863"/>
    <w:rsid w:val="005A2F53"/>
    <w:rsid w:val="005A32F7"/>
    <w:rsid w:val="005A4056"/>
    <w:rsid w:val="005B02A6"/>
    <w:rsid w:val="005B4010"/>
    <w:rsid w:val="005B415F"/>
    <w:rsid w:val="005C1158"/>
    <w:rsid w:val="005C3879"/>
    <w:rsid w:val="005C3B44"/>
    <w:rsid w:val="005D34AB"/>
    <w:rsid w:val="005D45FE"/>
    <w:rsid w:val="005D4FC5"/>
    <w:rsid w:val="005E4754"/>
    <w:rsid w:val="005E62EC"/>
    <w:rsid w:val="005E7CEC"/>
    <w:rsid w:val="005F199E"/>
    <w:rsid w:val="005F4252"/>
    <w:rsid w:val="005F629E"/>
    <w:rsid w:val="00605DF6"/>
    <w:rsid w:val="00606397"/>
    <w:rsid w:val="006077D0"/>
    <w:rsid w:val="00610168"/>
    <w:rsid w:val="00610622"/>
    <w:rsid w:val="00613254"/>
    <w:rsid w:val="00616165"/>
    <w:rsid w:val="00625845"/>
    <w:rsid w:val="00630F6B"/>
    <w:rsid w:val="00633D64"/>
    <w:rsid w:val="00635E63"/>
    <w:rsid w:val="00636391"/>
    <w:rsid w:val="00641A7D"/>
    <w:rsid w:val="006459F3"/>
    <w:rsid w:val="00645DAB"/>
    <w:rsid w:val="006463F2"/>
    <w:rsid w:val="00651285"/>
    <w:rsid w:val="00652DBE"/>
    <w:rsid w:val="00655B45"/>
    <w:rsid w:val="0065701C"/>
    <w:rsid w:val="006636F4"/>
    <w:rsid w:val="00666C03"/>
    <w:rsid w:val="0067754C"/>
    <w:rsid w:val="00681977"/>
    <w:rsid w:val="006865A8"/>
    <w:rsid w:val="00686667"/>
    <w:rsid w:val="006956AB"/>
    <w:rsid w:val="006A3691"/>
    <w:rsid w:val="006A48D7"/>
    <w:rsid w:val="006A6FBC"/>
    <w:rsid w:val="006B3AA6"/>
    <w:rsid w:val="006B3C54"/>
    <w:rsid w:val="006C299B"/>
    <w:rsid w:val="006C479F"/>
    <w:rsid w:val="006C483F"/>
    <w:rsid w:val="006C5B48"/>
    <w:rsid w:val="006D0D9B"/>
    <w:rsid w:val="006D0F07"/>
    <w:rsid w:val="006D353F"/>
    <w:rsid w:val="006D42B7"/>
    <w:rsid w:val="006E0A27"/>
    <w:rsid w:val="006E4EA1"/>
    <w:rsid w:val="006E5409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0A4E"/>
    <w:rsid w:val="007472DF"/>
    <w:rsid w:val="007521DF"/>
    <w:rsid w:val="00760036"/>
    <w:rsid w:val="00764241"/>
    <w:rsid w:val="00772D27"/>
    <w:rsid w:val="00774A36"/>
    <w:rsid w:val="00785769"/>
    <w:rsid w:val="00792574"/>
    <w:rsid w:val="00796C33"/>
    <w:rsid w:val="007A2028"/>
    <w:rsid w:val="007A3370"/>
    <w:rsid w:val="007B494A"/>
    <w:rsid w:val="007B6173"/>
    <w:rsid w:val="007C2763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25F55"/>
    <w:rsid w:val="0082606A"/>
    <w:rsid w:val="008263BD"/>
    <w:rsid w:val="008412F7"/>
    <w:rsid w:val="0084162C"/>
    <w:rsid w:val="00844570"/>
    <w:rsid w:val="00845D19"/>
    <w:rsid w:val="00845DCA"/>
    <w:rsid w:val="00850681"/>
    <w:rsid w:val="0085482A"/>
    <w:rsid w:val="00857E8E"/>
    <w:rsid w:val="00861682"/>
    <w:rsid w:val="00861CCD"/>
    <w:rsid w:val="00861FBB"/>
    <w:rsid w:val="0086292C"/>
    <w:rsid w:val="0086725D"/>
    <w:rsid w:val="00872002"/>
    <w:rsid w:val="0087682A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348F"/>
    <w:rsid w:val="008C7D5D"/>
    <w:rsid w:val="008C7DDC"/>
    <w:rsid w:val="008D4330"/>
    <w:rsid w:val="008E0893"/>
    <w:rsid w:val="008E60A9"/>
    <w:rsid w:val="008F290F"/>
    <w:rsid w:val="008F4941"/>
    <w:rsid w:val="008F542D"/>
    <w:rsid w:val="008F62EB"/>
    <w:rsid w:val="008F72FA"/>
    <w:rsid w:val="00901135"/>
    <w:rsid w:val="00902023"/>
    <w:rsid w:val="00904A13"/>
    <w:rsid w:val="00916D07"/>
    <w:rsid w:val="00917325"/>
    <w:rsid w:val="0092116E"/>
    <w:rsid w:val="0092122B"/>
    <w:rsid w:val="0092279C"/>
    <w:rsid w:val="00931F86"/>
    <w:rsid w:val="0093302B"/>
    <w:rsid w:val="00934A63"/>
    <w:rsid w:val="00935026"/>
    <w:rsid w:val="009379E3"/>
    <w:rsid w:val="00941AC5"/>
    <w:rsid w:val="00943DB3"/>
    <w:rsid w:val="009444A7"/>
    <w:rsid w:val="00956987"/>
    <w:rsid w:val="00956B10"/>
    <w:rsid w:val="00960206"/>
    <w:rsid w:val="00966173"/>
    <w:rsid w:val="00971778"/>
    <w:rsid w:val="00974473"/>
    <w:rsid w:val="00977D3C"/>
    <w:rsid w:val="0098397A"/>
    <w:rsid w:val="009951BB"/>
    <w:rsid w:val="009A03B5"/>
    <w:rsid w:val="009A1F5E"/>
    <w:rsid w:val="009B3CCE"/>
    <w:rsid w:val="009C6B31"/>
    <w:rsid w:val="009C7444"/>
    <w:rsid w:val="009D1345"/>
    <w:rsid w:val="009D19B7"/>
    <w:rsid w:val="009D335D"/>
    <w:rsid w:val="009D6A6A"/>
    <w:rsid w:val="009E14E4"/>
    <w:rsid w:val="009E1E64"/>
    <w:rsid w:val="009E205F"/>
    <w:rsid w:val="009E622D"/>
    <w:rsid w:val="009E73AC"/>
    <w:rsid w:val="009E79C2"/>
    <w:rsid w:val="009F2E8C"/>
    <w:rsid w:val="00A0458F"/>
    <w:rsid w:val="00A05830"/>
    <w:rsid w:val="00A100DD"/>
    <w:rsid w:val="00A13744"/>
    <w:rsid w:val="00A13BD3"/>
    <w:rsid w:val="00A220EE"/>
    <w:rsid w:val="00A24218"/>
    <w:rsid w:val="00A273CB"/>
    <w:rsid w:val="00A31FF4"/>
    <w:rsid w:val="00A3357C"/>
    <w:rsid w:val="00A42C89"/>
    <w:rsid w:val="00A44CCF"/>
    <w:rsid w:val="00A45444"/>
    <w:rsid w:val="00A45D78"/>
    <w:rsid w:val="00A4784A"/>
    <w:rsid w:val="00A64CF4"/>
    <w:rsid w:val="00A652FC"/>
    <w:rsid w:val="00A74201"/>
    <w:rsid w:val="00A746F4"/>
    <w:rsid w:val="00A75110"/>
    <w:rsid w:val="00A759BB"/>
    <w:rsid w:val="00A75EFD"/>
    <w:rsid w:val="00A765C5"/>
    <w:rsid w:val="00A8090C"/>
    <w:rsid w:val="00A86233"/>
    <w:rsid w:val="00A921E3"/>
    <w:rsid w:val="00A93909"/>
    <w:rsid w:val="00A9468C"/>
    <w:rsid w:val="00A95C12"/>
    <w:rsid w:val="00A96E40"/>
    <w:rsid w:val="00AA0989"/>
    <w:rsid w:val="00AA2C0C"/>
    <w:rsid w:val="00AA2FE6"/>
    <w:rsid w:val="00AB0367"/>
    <w:rsid w:val="00AB0566"/>
    <w:rsid w:val="00AB1A36"/>
    <w:rsid w:val="00AB560D"/>
    <w:rsid w:val="00AC26E9"/>
    <w:rsid w:val="00AC2B18"/>
    <w:rsid w:val="00AC38CA"/>
    <w:rsid w:val="00AD4BF6"/>
    <w:rsid w:val="00AD7BD5"/>
    <w:rsid w:val="00AE67D1"/>
    <w:rsid w:val="00AF0A6A"/>
    <w:rsid w:val="00AF101A"/>
    <w:rsid w:val="00B01AFF"/>
    <w:rsid w:val="00B02FC4"/>
    <w:rsid w:val="00B032BB"/>
    <w:rsid w:val="00B0343B"/>
    <w:rsid w:val="00B068BD"/>
    <w:rsid w:val="00B0696D"/>
    <w:rsid w:val="00B10F5A"/>
    <w:rsid w:val="00B12B96"/>
    <w:rsid w:val="00B163D4"/>
    <w:rsid w:val="00B1741E"/>
    <w:rsid w:val="00B21C2C"/>
    <w:rsid w:val="00B2264D"/>
    <w:rsid w:val="00B264D6"/>
    <w:rsid w:val="00B30552"/>
    <w:rsid w:val="00B352E8"/>
    <w:rsid w:val="00B44692"/>
    <w:rsid w:val="00B46FD4"/>
    <w:rsid w:val="00B471A2"/>
    <w:rsid w:val="00B5177C"/>
    <w:rsid w:val="00B54131"/>
    <w:rsid w:val="00B60182"/>
    <w:rsid w:val="00B60985"/>
    <w:rsid w:val="00B64A64"/>
    <w:rsid w:val="00B64F8E"/>
    <w:rsid w:val="00B70A08"/>
    <w:rsid w:val="00B7454D"/>
    <w:rsid w:val="00B76323"/>
    <w:rsid w:val="00B83F61"/>
    <w:rsid w:val="00B8488B"/>
    <w:rsid w:val="00B84B93"/>
    <w:rsid w:val="00B85732"/>
    <w:rsid w:val="00B9162E"/>
    <w:rsid w:val="00B927F6"/>
    <w:rsid w:val="00B95CA8"/>
    <w:rsid w:val="00BA03BF"/>
    <w:rsid w:val="00BA39DA"/>
    <w:rsid w:val="00BA5227"/>
    <w:rsid w:val="00BA729E"/>
    <w:rsid w:val="00BB1794"/>
    <w:rsid w:val="00BB1902"/>
    <w:rsid w:val="00BB2DC4"/>
    <w:rsid w:val="00BB7761"/>
    <w:rsid w:val="00BC1295"/>
    <w:rsid w:val="00BC1FBC"/>
    <w:rsid w:val="00BC402E"/>
    <w:rsid w:val="00BC4564"/>
    <w:rsid w:val="00BD1C48"/>
    <w:rsid w:val="00BD4075"/>
    <w:rsid w:val="00BD4E28"/>
    <w:rsid w:val="00BD57FA"/>
    <w:rsid w:val="00BE4CBB"/>
    <w:rsid w:val="00BE6945"/>
    <w:rsid w:val="00C01128"/>
    <w:rsid w:val="00C02D42"/>
    <w:rsid w:val="00C058C3"/>
    <w:rsid w:val="00C0702E"/>
    <w:rsid w:val="00C134C5"/>
    <w:rsid w:val="00C1461A"/>
    <w:rsid w:val="00C176EA"/>
    <w:rsid w:val="00C22F2A"/>
    <w:rsid w:val="00C238C0"/>
    <w:rsid w:val="00C2533E"/>
    <w:rsid w:val="00C27BDF"/>
    <w:rsid w:val="00C31E9B"/>
    <w:rsid w:val="00C36C9F"/>
    <w:rsid w:val="00C3759D"/>
    <w:rsid w:val="00C40A68"/>
    <w:rsid w:val="00C4207F"/>
    <w:rsid w:val="00C4418B"/>
    <w:rsid w:val="00C4428C"/>
    <w:rsid w:val="00C57E3F"/>
    <w:rsid w:val="00C6225E"/>
    <w:rsid w:val="00C67037"/>
    <w:rsid w:val="00C675A9"/>
    <w:rsid w:val="00C720E0"/>
    <w:rsid w:val="00C72665"/>
    <w:rsid w:val="00C72ABC"/>
    <w:rsid w:val="00C737D1"/>
    <w:rsid w:val="00C75917"/>
    <w:rsid w:val="00C7783C"/>
    <w:rsid w:val="00C92166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6B0"/>
    <w:rsid w:val="00CE3724"/>
    <w:rsid w:val="00CE4DA7"/>
    <w:rsid w:val="00CE7EC5"/>
    <w:rsid w:val="00CF0F99"/>
    <w:rsid w:val="00CF19C1"/>
    <w:rsid w:val="00CF19EE"/>
    <w:rsid w:val="00CF2DD4"/>
    <w:rsid w:val="00CF4242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B8B"/>
    <w:rsid w:val="00D319C0"/>
    <w:rsid w:val="00D32302"/>
    <w:rsid w:val="00D55594"/>
    <w:rsid w:val="00D6018D"/>
    <w:rsid w:val="00D64192"/>
    <w:rsid w:val="00D648FC"/>
    <w:rsid w:val="00D707C4"/>
    <w:rsid w:val="00D720B8"/>
    <w:rsid w:val="00D7313F"/>
    <w:rsid w:val="00D7324B"/>
    <w:rsid w:val="00D770EB"/>
    <w:rsid w:val="00D814AD"/>
    <w:rsid w:val="00D81A33"/>
    <w:rsid w:val="00D85FD4"/>
    <w:rsid w:val="00D92362"/>
    <w:rsid w:val="00DA2503"/>
    <w:rsid w:val="00DA2540"/>
    <w:rsid w:val="00DB1FD8"/>
    <w:rsid w:val="00DB401A"/>
    <w:rsid w:val="00DB68A6"/>
    <w:rsid w:val="00DB72DA"/>
    <w:rsid w:val="00DC02B2"/>
    <w:rsid w:val="00DC3652"/>
    <w:rsid w:val="00DC4EE1"/>
    <w:rsid w:val="00DD297E"/>
    <w:rsid w:val="00DD4217"/>
    <w:rsid w:val="00DE1F09"/>
    <w:rsid w:val="00DE71FD"/>
    <w:rsid w:val="00DE759D"/>
    <w:rsid w:val="00DF1A05"/>
    <w:rsid w:val="00DF30CB"/>
    <w:rsid w:val="00DF5689"/>
    <w:rsid w:val="00DF579E"/>
    <w:rsid w:val="00E001B2"/>
    <w:rsid w:val="00E012FC"/>
    <w:rsid w:val="00E02160"/>
    <w:rsid w:val="00E11BA8"/>
    <w:rsid w:val="00E20731"/>
    <w:rsid w:val="00E24381"/>
    <w:rsid w:val="00E270D5"/>
    <w:rsid w:val="00E27109"/>
    <w:rsid w:val="00E3030D"/>
    <w:rsid w:val="00E3086A"/>
    <w:rsid w:val="00E327DA"/>
    <w:rsid w:val="00E37E55"/>
    <w:rsid w:val="00E42003"/>
    <w:rsid w:val="00E4432C"/>
    <w:rsid w:val="00E523F0"/>
    <w:rsid w:val="00E53070"/>
    <w:rsid w:val="00E54050"/>
    <w:rsid w:val="00E547CE"/>
    <w:rsid w:val="00E62BE1"/>
    <w:rsid w:val="00E63240"/>
    <w:rsid w:val="00E71B2F"/>
    <w:rsid w:val="00E72B36"/>
    <w:rsid w:val="00E76C00"/>
    <w:rsid w:val="00E775DD"/>
    <w:rsid w:val="00E8156E"/>
    <w:rsid w:val="00E83E85"/>
    <w:rsid w:val="00E879D9"/>
    <w:rsid w:val="00E9214A"/>
    <w:rsid w:val="00E97BF0"/>
    <w:rsid w:val="00EA1F1A"/>
    <w:rsid w:val="00EA317D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6A6E"/>
    <w:rsid w:val="00EE70CB"/>
    <w:rsid w:val="00EE7152"/>
    <w:rsid w:val="00EF3343"/>
    <w:rsid w:val="00EF3DFC"/>
    <w:rsid w:val="00EF4922"/>
    <w:rsid w:val="00EF7543"/>
    <w:rsid w:val="00F00D67"/>
    <w:rsid w:val="00F02CFA"/>
    <w:rsid w:val="00F10874"/>
    <w:rsid w:val="00F13E1A"/>
    <w:rsid w:val="00F14899"/>
    <w:rsid w:val="00F21EED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051D"/>
    <w:rsid w:val="00F6678D"/>
    <w:rsid w:val="00F70398"/>
    <w:rsid w:val="00F74C4B"/>
    <w:rsid w:val="00F75288"/>
    <w:rsid w:val="00F76B8A"/>
    <w:rsid w:val="00F76BE8"/>
    <w:rsid w:val="00F771E9"/>
    <w:rsid w:val="00F8639E"/>
    <w:rsid w:val="00F94A36"/>
    <w:rsid w:val="00F94D8B"/>
    <w:rsid w:val="00FA4A7D"/>
    <w:rsid w:val="00FA7CB2"/>
    <w:rsid w:val="00FB4577"/>
    <w:rsid w:val="00FB51D3"/>
    <w:rsid w:val="00FB5D7D"/>
    <w:rsid w:val="00FC57C0"/>
    <w:rsid w:val="00FC7367"/>
    <w:rsid w:val="00FD7011"/>
    <w:rsid w:val="00FE3128"/>
    <w:rsid w:val="00FF227A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022B7550"/>
  <w15:chartTrackingRefBased/>
  <w15:docId w15:val="{43C5BB03-7FD1-4646-8EF2-634F04D0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4BF6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76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6C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6C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C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6C0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9B3C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1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Props1.xml><?xml version="1.0" encoding="utf-8"?>
<ds:datastoreItem xmlns:ds="http://schemas.openxmlformats.org/officeDocument/2006/customXml" ds:itemID="{9CCD04EE-DC22-40D8-8B28-F8414486E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17516A-9484-4E49-944A-25F0976F96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C27156-4452-4002-800B-4B0B098E0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7F1553-9FC6-4FD4-A455-42C32B4047CA}">
  <ds:schemaRefs>
    <ds:schemaRef ds:uri="http://purl.org/dc/terms/"/>
    <ds:schemaRef ds:uri="b24e17e3-5d86-4bea-9473-335b7dd7a04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5699e12c-c882-40e3-967c-7b580c2b8008"/>
    <ds:schemaRef ds:uri="http://schemas.microsoft.com/office/2006/metadata/properties"/>
    <ds:schemaRef ds:uri="http://purl.org/dc/elements/1.1/"/>
    <ds:schemaRef ds:uri="a990e26a-9768-426f-ade5-29013b5c54e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1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Fernandez, Elena@DGS</cp:lastModifiedBy>
  <cp:revision>3</cp:revision>
  <cp:lastPrinted>2021-06-16T00:47:00Z</cp:lastPrinted>
  <dcterms:created xsi:type="dcterms:W3CDTF">2022-07-07T18:27:00Z</dcterms:created>
  <dcterms:modified xsi:type="dcterms:W3CDTF">2022-07-07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